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DE7D30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4F7BF2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DE7D30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DE7D30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DE7D30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03000EC8" w:rsidR="0000007A" w:rsidRPr="00DE7D30" w:rsidRDefault="00563A14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563A14">
              <w:rPr>
                <w:rFonts w:ascii="Arial" w:hAnsi="Arial" w:cs="Arial"/>
                <w:b/>
                <w:bCs/>
                <w:szCs w:val="28"/>
                <w:u w:val="single"/>
              </w:rPr>
              <w:t>UNDERSTANDING COMPUTER ANXIETY IN THE USE OF ICT AMONG SECONDARY SCHOOL TEACHERS IN VIZIANAGARAM DISTRICT OF ANDHRA PRADESH, INDIA</w:t>
            </w:r>
          </w:p>
        </w:tc>
      </w:tr>
      <w:tr w:rsidR="0000007A" w:rsidRPr="00DE7D30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2CACD09E" w:rsidR="0000007A" w:rsidRPr="00DE7D30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E72A8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563A14">
              <w:rPr>
                <w:rFonts w:ascii="Arial" w:hAnsi="Arial" w:cs="Arial"/>
                <w:b/>
                <w:bCs/>
                <w:szCs w:val="28"/>
                <w:lang w:val="en-GB"/>
              </w:rPr>
              <w:t>2086</w:t>
            </w:r>
          </w:p>
        </w:tc>
      </w:tr>
      <w:tr w:rsidR="0000007A" w:rsidRPr="00DE7D30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DE7D30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2EA0492B" w:rsidR="0000007A" w:rsidRPr="00DE7D30" w:rsidRDefault="00563A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563A14">
              <w:rPr>
                <w:rFonts w:ascii="Arial" w:hAnsi="Arial" w:cs="Arial"/>
                <w:b/>
                <w:szCs w:val="28"/>
                <w:lang w:val="en-GB"/>
              </w:rPr>
              <w:t>UNDERSTANDING COMPUTER ANXIETY IN THE USE OF ICT AMONG SECONDARY SCHOOL TEACHERS IN VIZIANAGARAM DISTRICT OF ANDHRA PRADESH, INDIA</w:t>
            </w:r>
          </w:p>
        </w:tc>
      </w:tr>
      <w:tr w:rsidR="00CF0BBB" w:rsidRPr="00DE7D30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DE7D30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DE7D30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1353E10E" w:rsidR="00CF0BBB" w:rsidRPr="00DE7D30" w:rsidRDefault="00563A14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DE7D30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DE7D30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590A5ADE" w14:textId="77777777" w:rsidR="00D9392F" w:rsidRPr="00DE7D30" w:rsidRDefault="00D9392F" w:rsidP="0000007A">
      <w:pPr>
        <w:pStyle w:val="BodyText"/>
        <w:rPr>
          <w:rFonts w:ascii="Arial" w:hAnsi="Arial" w:cs="Arial"/>
          <w:i/>
          <w:szCs w:val="20"/>
          <w:u w:val="single"/>
          <w:lang w:val="en-GB"/>
        </w:rPr>
      </w:pPr>
    </w:p>
    <w:p w14:paraId="63CD6BCB" w14:textId="0FFEAA9E" w:rsidR="00626025" w:rsidRPr="00DE7D30" w:rsidRDefault="00640538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 w:rsidRPr="00DE7D30">
        <w:rPr>
          <w:rFonts w:ascii="Arial" w:hAnsi="Arial" w:cs="Arial"/>
          <w:b/>
          <w:color w:val="222222"/>
          <w:sz w:val="32"/>
          <w:u w:val="single"/>
          <w:lang w:val="en-US"/>
        </w:rPr>
        <w:t>Special note:</w:t>
      </w:r>
    </w:p>
    <w:p w14:paraId="1AC448A2" w14:textId="77777777" w:rsidR="007B54A4" w:rsidRDefault="007B54A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</w:p>
    <w:p w14:paraId="7F950B43" w14:textId="4F2D6A43" w:rsidR="007B54A4" w:rsidRPr="007B54A4" w:rsidRDefault="00955E45" w:rsidP="00626025">
      <w:pPr>
        <w:pStyle w:val="BodyText"/>
        <w:rPr>
          <w:rFonts w:ascii="Arial" w:hAnsi="Arial" w:cs="Arial"/>
          <w:b/>
          <w:color w:val="222222"/>
          <w:sz w:val="32"/>
          <w:lang w:val="en-US"/>
        </w:rPr>
      </w:pPr>
      <w:r w:rsidRPr="00955E45">
        <w:rPr>
          <w:rFonts w:ascii="Arial" w:hAnsi="Arial" w:cs="Arial"/>
          <w:b/>
          <w:color w:val="222222"/>
          <w:sz w:val="32"/>
          <w:lang w:val="en-US"/>
        </w:rPr>
        <w:t>A research paper already published in a journal can be published as a Book Chapter in an expanded form with proper copyright approval. This is acceptable in the academic world.</w:t>
      </w:r>
    </w:p>
    <w:p w14:paraId="5AAD2B54" w14:textId="13DE03DA" w:rsidR="00640538" w:rsidRPr="00DE7D30" w:rsidRDefault="001759E4" w:rsidP="00626025">
      <w:pPr>
        <w:pStyle w:val="BodyText"/>
        <w:rPr>
          <w:rFonts w:ascii="Arial" w:hAnsi="Arial" w:cs="Arial"/>
          <w:b/>
          <w:color w:val="222222"/>
          <w:sz w:val="32"/>
          <w:u w:val="single"/>
          <w:lang w:val="en-US"/>
        </w:rPr>
      </w:pPr>
      <w:r>
        <w:rPr>
          <w:rFonts w:ascii="Arial" w:hAnsi="Arial" w:cs="Arial"/>
          <w:b/>
          <w:noProof/>
          <w:color w:val="222222"/>
          <w:sz w:val="32"/>
          <w:u w:val="single"/>
          <w:lang w:val="en-US"/>
        </w:rPr>
        <w:pict w14:anchorId="3BD12FF5">
          <v:rect id="_x0000_s1026" style="position:absolute;left:0;text-align:left;margin-left:-9.6pt;margin-top:14.25pt;width:1071.35pt;height:179.9pt;z-index:251658240">
            <v:textbox>
              <w:txbxContent>
                <w:p w14:paraId="4FFED94D" w14:textId="295439DD" w:rsidR="00E03C32" w:rsidRPr="007B54A4" w:rsidRDefault="007B54A4" w:rsidP="00E03C32">
                  <w:pPr>
                    <w:pStyle w:val="BodyText"/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</w:pPr>
                  <w:r w:rsidRPr="007B54A4">
                    <w:rPr>
                      <w:rFonts w:ascii="Arial" w:hAnsi="Arial" w:cs="Arial"/>
                      <w:b/>
                      <w:bCs/>
                      <w:color w:val="222222"/>
                      <w:sz w:val="32"/>
                      <w:lang w:val="en-US"/>
                    </w:rPr>
                    <w:t xml:space="preserve">Source Article: </w:t>
                  </w:r>
                </w:p>
                <w:p w14:paraId="71412A8B" w14:textId="77777777" w:rsidR="007B54A4" w:rsidRDefault="007B54A4" w:rsidP="00E03C32">
                  <w:pPr>
                    <w:pStyle w:val="BodyText"/>
                    <w:rPr>
                      <w:rFonts w:ascii="Arial" w:hAnsi="Arial" w:cs="Arial"/>
                      <w:color w:val="222222"/>
                      <w:sz w:val="32"/>
                      <w:lang w:val="en-US"/>
                    </w:rPr>
                  </w:pPr>
                </w:p>
                <w:p w14:paraId="7EE333CA" w14:textId="77777777" w:rsidR="00E03C32" w:rsidRPr="00640538" w:rsidRDefault="00E03C32" w:rsidP="00E03C32">
                  <w:pPr>
                    <w:pStyle w:val="BodyTex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640538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This chapter is an extended version of the article published by the same author(s) in the following journal. </w:t>
                  </w:r>
                </w:p>
                <w:p w14:paraId="6D46BDE6" w14:textId="77777777" w:rsidR="00E03C32" w:rsidRPr="00640538" w:rsidRDefault="00E03C32" w:rsidP="00E03C32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3582AC1B" w14:textId="65BB8B6D" w:rsidR="00563A14" w:rsidRDefault="00563A1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 w:rsidRPr="00563A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Journal of Advanced Zoology</w:t>
                  </w: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 xml:space="preserve">, </w:t>
                  </w:r>
                  <w:r w:rsidRPr="00563A14"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Volume 44 Issue S-5 Year 2023</w:t>
                  </w:r>
                </w:p>
                <w:p w14:paraId="3F63B6F0" w14:textId="77777777" w:rsidR="00563A14" w:rsidRDefault="00563A1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  <w:p w14:paraId="57E24C8C" w14:textId="2B8CAE43" w:rsidR="00E03C32" w:rsidRDefault="005757CF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  <w:t>Available:</w:t>
                  </w:r>
                  <w:r w:rsidR="00563A14" w:rsidRPr="00563A14">
                    <w:rPr>
                      <w:rFonts w:ascii="Cambria" w:eastAsia="Times New Roman" w:hAnsi="Cambria" w:cs="Times New Roman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hyperlink r:id="rId7" w:tgtFrame="_blank" w:history="1">
                    <w:r w:rsidR="00563A14" w:rsidRPr="00563A14">
                      <w:rPr>
                        <w:rStyle w:val="Hyperlink"/>
                        <w:rFonts w:ascii="Arial" w:hAnsi="Arial" w:cs="Arial"/>
                        <w:b/>
                        <w:sz w:val="32"/>
                        <w:lang w:val="en-US"/>
                      </w:rPr>
                      <w:t>https://www.jazindia.com/index.php/jaz/article/view/1938</w:t>
                    </w:r>
                  </w:hyperlink>
                </w:p>
                <w:p w14:paraId="4B1E9A9E" w14:textId="77777777" w:rsidR="00563A14" w:rsidRPr="007B54A4" w:rsidRDefault="00563A14" w:rsidP="007B54A4">
                  <w:pPr>
                    <w:pStyle w:val="BodyText"/>
                    <w:jc w:val="left"/>
                    <w:rPr>
                      <w:rFonts w:ascii="Arial" w:hAnsi="Arial" w:cs="Arial"/>
                      <w:b/>
                      <w:color w:val="222222"/>
                      <w:sz w:val="32"/>
                      <w:lang w:val="en-US"/>
                    </w:rPr>
                  </w:pPr>
                </w:p>
              </w:txbxContent>
            </v:textbox>
          </v:rect>
        </w:pict>
      </w:r>
    </w:p>
    <w:p w14:paraId="40641486" w14:textId="77777777" w:rsidR="00D9392F" w:rsidRPr="00DE7D30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DE7D30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DE7D30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900E9B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highlight w:val="yellow"/>
                <w:lang w:val="en-GB"/>
              </w:rPr>
              <w:t>PART  1:</w:t>
            </w:r>
            <w:r w:rsidRPr="00900E9B">
              <w:rPr>
                <w:rFonts w:ascii="Times New Roman" w:hAnsi="Times New Roman"/>
                <w:lang w:val="en-GB"/>
              </w:rPr>
              <w:t xml:space="preserve"> Review Comments</w:t>
            </w:r>
          </w:p>
          <w:p w14:paraId="1287753C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5EA12279" w14:textId="77777777" w:rsidTr="007222C8">
        <w:tc>
          <w:tcPr>
            <w:tcW w:w="1265" w:type="pct"/>
            <w:noWrap/>
          </w:tcPr>
          <w:p w14:paraId="06DA2C7D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 xml:space="preserve">Compulsory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REVISION comments</w:t>
            </w:r>
          </w:p>
          <w:p w14:paraId="7AE9682F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12" w:type="pct"/>
          </w:tcPr>
          <w:p w14:paraId="674EDCC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Reviewer’s comment</w:t>
            </w:r>
          </w:p>
        </w:tc>
        <w:tc>
          <w:tcPr>
            <w:tcW w:w="1523" w:type="pct"/>
          </w:tcPr>
          <w:p w14:paraId="57792C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>Author’s Feedback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900E9B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importanc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this manuscript for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scientific community. Why do you like (or dislike) this manuscript? </w:t>
            </w:r>
            <w:r>
              <w:rPr>
                <w:b/>
                <w:bCs/>
                <w:sz w:val="20"/>
                <w:szCs w:val="20"/>
                <w:lang w:val="en-GB"/>
              </w:rPr>
              <w:t>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  <w:p w14:paraId="3373D4EF" w14:textId="77777777" w:rsidR="00F1171E" w:rsidRPr="00900E9B" w:rsidRDefault="00F1171E" w:rsidP="007222C8">
            <w:pPr>
              <w:ind w:left="360"/>
              <w:rPr>
                <w:rFonts w:eastAsia="MS Minch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57E063DE" w:rsidR="00F1171E" w:rsidRPr="00900E9B" w:rsidRDefault="00056B3B" w:rsidP="00874211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o include more specific objectives along</w:t>
            </w:r>
            <w:r w:rsidR="00E85822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with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nterpration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of data. </w:t>
            </w:r>
          </w:p>
        </w:tc>
        <w:tc>
          <w:tcPr>
            <w:tcW w:w="1523" w:type="pct"/>
          </w:tcPr>
          <w:p w14:paraId="462A339C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94AA9A7" w14:textId="275C21DE" w:rsidR="00F1171E" w:rsidRPr="00900E9B" w:rsidRDefault="00056B3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05B6701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lang w:val="en-GB"/>
              </w:rPr>
            </w:pPr>
            <w:r w:rsidRPr="00900E9B">
              <w:rPr>
                <w:rFonts w:ascii="Times New Roman" w:hAnsi="Times New Roman"/>
                <w:lang w:val="en-GB"/>
              </w:rPr>
              <w:t xml:space="preserve">Is the abstract of the article comprehensive? Do you suggest </w:t>
            </w:r>
            <w:r>
              <w:rPr>
                <w:rFonts w:ascii="Times New Roman" w:hAnsi="Times New Roman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lang w:val="en-GB"/>
              </w:rPr>
              <w:t>addition (or deletion) of some points in this section? Please write your suggestions here.</w:t>
            </w:r>
          </w:p>
          <w:p w14:paraId="3760981A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3EBDF0F4" w:rsidR="00F1171E" w:rsidRPr="00900E9B" w:rsidRDefault="00056B3B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1D54B73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>Are subsections and structure of the manuscript appropriate?</w:t>
            </w:r>
          </w:p>
        </w:tc>
        <w:tc>
          <w:tcPr>
            <w:tcW w:w="2212" w:type="pct"/>
          </w:tcPr>
          <w:p w14:paraId="2B5A7721" w14:textId="5D790F2B" w:rsidR="00F1171E" w:rsidRPr="00900E9B" w:rsidRDefault="00056B3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1523" w:type="pct"/>
          </w:tcPr>
          <w:p w14:paraId="4898F764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29D9208C" w14:textId="77777777" w:rsidTr="007222C8">
        <w:trPr>
          <w:trHeight w:val="704"/>
        </w:trPr>
        <w:tc>
          <w:tcPr>
            <w:tcW w:w="1265" w:type="pct"/>
            <w:noWrap/>
          </w:tcPr>
          <w:p w14:paraId="4F8837DA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Please write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a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few sentences regarding the scientific correctness of this manuscript. Why do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you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think that this manuscript is scientifically robust and technically sound?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 A minimum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of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3-4 sentences may be required for this part.</w:t>
            </w:r>
          </w:p>
        </w:tc>
        <w:tc>
          <w:tcPr>
            <w:tcW w:w="2212" w:type="pct"/>
          </w:tcPr>
          <w:p w14:paraId="37D373F9" w14:textId="4D052E53" w:rsidR="00F1171E" w:rsidRPr="00900E9B" w:rsidRDefault="00056B3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o include more information along with NEP-2020 benefits and its impact</w:t>
            </w:r>
          </w:p>
        </w:tc>
        <w:tc>
          <w:tcPr>
            <w:tcW w:w="1523" w:type="pct"/>
          </w:tcPr>
          <w:p w14:paraId="4614DFC3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Are the references sufficient and recent? If you have </w:t>
            </w:r>
            <w:r>
              <w:rPr>
                <w:b/>
                <w:bCs/>
                <w:sz w:val="20"/>
                <w:szCs w:val="20"/>
                <w:lang w:val="en-GB"/>
              </w:rPr>
              <w:t>suggestions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 xml:space="preserve"> of additional references, please mention </w:t>
            </w:r>
            <w:r>
              <w:rPr>
                <w:b/>
                <w:bCs/>
                <w:sz w:val="20"/>
                <w:szCs w:val="20"/>
                <w:lang w:val="en-GB"/>
              </w:rPr>
              <w:t xml:space="preserve">them </w:t>
            </w:r>
            <w:r w:rsidRPr="00900E9B">
              <w:rPr>
                <w:b/>
                <w:bCs/>
                <w:sz w:val="20"/>
                <w:szCs w:val="20"/>
                <w:lang w:val="en-GB"/>
              </w:rPr>
              <w:t>in the review form.</w:t>
            </w:r>
          </w:p>
          <w:p w14:paraId="7EFC02A2" w14:textId="77777777" w:rsidR="00F1171E" w:rsidRPr="00900E9B" w:rsidRDefault="00F1171E" w:rsidP="007222C8">
            <w:pPr>
              <w:ind w:left="360"/>
              <w:rPr>
                <w:b/>
                <w:bCs/>
                <w:sz w:val="20"/>
                <w:szCs w:val="20"/>
                <w:u w:val="single"/>
                <w:lang w:val="en-GB"/>
              </w:rPr>
            </w:pPr>
            <w:r w:rsidRPr="00900E9B">
              <w:rPr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6E247FB9" w:rsidR="00F1171E" w:rsidRPr="00900E9B" w:rsidRDefault="00056B3B" w:rsidP="007222C8">
            <w:pPr>
              <w:pStyle w:val="ListParagraph"/>
              <w:ind w:left="0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To include more references and its indication in manuscript</w:t>
            </w:r>
          </w:p>
        </w:tc>
        <w:tc>
          <w:tcPr>
            <w:tcW w:w="1523" w:type="pct"/>
          </w:tcPr>
          <w:p w14:paraId="40220055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</w:tr>
      <w:tr w:rsidR="00F1171E" w:rsidRPr="00900E9B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3410C687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  <w:r w:rsidRPr="00900E9B">
              <w:rPr>
                <w:rFonts w:ascii="Times New Roman" w:hAnsi="Times New Roman"/>
                <w:b w:val="0"/>
                <w:u w:val="single"/>
                <w:lang w:val="en-GB"/>
              </w:rPr>
              <w:t>Minor</w:t>
            </w:r>
            <w:r w:rsidRPr="00900E9B">
              <w:rPr>
                <w:rFonts w:ascii="Times New Roman" w:hAnsi="Times New Roman"/>
                <w:b w:val="0"/>
                <w:lang w:val="en-GB"/>
              </w:rPr>
              <w:t xml:space="preserve"> REVISION comments</w:t>
            </w:r>
          </w:p>
          <w:p w14:paraId="029CE8D0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  <w:p w14:paraId="589C16C7" w14:textId="77777777" w:rsidR="00F1171E" w:rsidRPr="00900E9B" w:rsidRDefault="00F1171E" w:rsidP="007222C8">
            <w:pPr>
              <w:pStyle w:val="Heading2"/>
              <w:ind w:left="360"/>
              <w:jc w:val="left"/>
              <w:rPr>
                <w:rFonts w:ascii="Times New Roman" w:hAnsi="Times New Roman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Is </w:t>
            </w:r>
            <w:r>
              <w:rPr>
                <w:rFonts w:ascii="Times New Roman" w:hAnsi="Times New Roman"/>
                <w:bCs w:val="0"/>
                <w:lang w:val="en-GB"/>
              </w:rPr>
              <w:t xml:space="preserve">the 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>language/English quality of the article suitable for scholarly communications?</w:t>
            </w:r>
          </w:p>
          <w:p w14:paraId="7722B85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6CBA4B2A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41E2811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297F52DB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49A6CEF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  <w:tr w:rsidR="00F1171E" w:rsidRPr="00900E9B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900E9B">
              <w:rPr>
                <w:rFonts w:ascii="Times New Roman" w:hAnsi="Times New Roman"/>
                <w:bCs w:val="0"/>
                <w:u w:val="single"/>
                <w:lang w:val="en-GB"/>
              </w:rPr>
              <w:t>Optional/General</w:t>
            </w:r>
            <w:r w:rsidRPr="00900E9B">
              <w:rPr>
                <w:rFonts w:ascii="Times New Roman" w:hAnsi="Times New Roman"/>
                <w:bCs w:val="0"/>
                <w:lang w:val="en-GB"/>
              </w:rPr>
              <w:t xml:space="preserve"> </w:t>
            </w:r>
            <w:r w:rsidRPr="00900E9B">
              <w:rPr>
                <w:rFonts w:ascii="Times New Roman" w:hAnsi="Times New Roman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900E9B" w:rsidRDefault="00F1171E" w:rsidP="007222C8">
            <w:pPr>
              <w:pStyle w:val="Heading2"/>
              <w:jc w:val="left"/>
              <w:rPr>
                <w:rFonts w:ascii="Times New Roman" w:hAnsi="Times New Roman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5E946A0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7EB58C99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  <w:p w14:paraId="15DFD0E8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900E9B" w:rsidRDefault="00F1171E" w:rsidP="007222C8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BBACB9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7820774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108BE2F1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p w14:paraId="618DE16F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tbl>
      <w:tblPr>
        <w:tblW w:w="5081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2"/>
        <w:gridCol w:w="7282"/>
        <w:gridCol w:w="7269"/>
      </w:tblGrid>
      <w:tr w:rsidR="00593B61" w:rsidRPr="00340561" w14:paraId="6D18B1C6" w14:textId="77777777" w:rsidTr="00E87BA2">
        <w:tc>
          <w:tcPr>
            <w:tcW w:w="492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7726C" w14:textId="77777777" w:rsidR="00593B61" w:rsidRPr="00340561" w:rsidRDefault="00593B61" w:rsidP="00E87BA2">
            <w:pPr>
              <w:ind w:left="720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  <w:bookmarkStart w:id="0" w:name="_Hlk165652409"/>
            <w:bookmarkStart w:id="1" w:name="_Hlk173332547"/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466D606B" w14:textId="77777777" w:rsidR="00593B61" w:rsidRPr="00340561" w:rsidRDefault="00593B61" w:rsidP="00E87BA2">
            <w:pPr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593B61" w:rsidRPr="00340561" w14:paraId="0FA45DE5" w14:textId="77777777" w:rsidTr="00E87BA2"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8EF04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6507C" w14:textId="77777777" w:rsidR="00593B61" w:rsidRPr="00340561" w:rsidRDefault="00593B61" w:rsidP="00E87BA2">
            <w:pPr>
              <w:keepNext/>
              <w:outlineLvl w:val="1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Reviewer’s comment</w:t>
            </w:r>
          </w:p>
        </w:tc>
        <w:tc>
          <w:tcPr>
            <w:tcW w:w="1664" w:type="pct"/>
            <w:shd w:val="clear" w:color="auto" w:fill="auto"/>
          </w:tcPr>
          <w:p w14:paraId="6A6A6B54" w14:textId="77777777" w:rsidR="00593B61" w:rsidRPr="00340561" w:rsidRDefault="00593B61" w:rsidP="00E87BA2">
            <w:pPr>
              <w:keepNext/>
              <w:outlineLvl w:val="1"/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</w:pPr>
            <w:r w:rsidRPr="00340561"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  <w:t>Author’s comment</w:t>
            </w:r>
            <w:r w:rsidRPr="00340561">
              <w:rPr>
                <w:rFonts w:ascii="Arial" w:eastAsia="MS Mincho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340561">
              <w:rPr>
                <w:rFonts w:ascii="Arial" w:eastAsia="MS Mincho" w:hAnsi="Arial" w:cs="Arial"/>
                <w:bCs/>
                <w:i/>
                <w:sz w:val="20"/>
                <w:szCs w:val="20"/>
                <w:lang w:val="en-GB"/>
              </w:rPr>
              <w:t>(if agreed with reviewer, correct the manuscript and highlight that part in the manuscript. It is mandatory that authors should write his/her feedback here)</w:t>
            </w:r>
          </w:p>
        </w:tc>
      </w:tr>
      <w:tr w:rsidR="00593B61" w:rsidRPr="00340561" w14:paraId="3C44000B" w14:textId="77777777" w:rsidTr="00E87BA2">
        <w:trPr>
          <w:trHeight w:val="890"/>
        </w:trPr>
        <w:tc>
          <w:tcPr>
            <w:tcW w:w="1589" w:type="pc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2CEA4" w14:textId="77777777" w:rsidR="00593B61" w:rsidRPr="00340561" w:rsidRDefault="00593B61" w:rsidP="00E87BA2">
            <w:pPr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</w:pPr>
            <w:r w:rsidRPr="00340561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lastRenderedPageBreak/>
              <w:t xml:space="preserve">Are there ethical issues in this manuscript? </w:t>
            </w:r>
          </w:p>
          <w:p w14:paraId="79AE491C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7A7B7" w14:textId="77777777" w:rsidR="00593B61" w:rsidRPr="00340561" w:rsidRDefault="00593B61" w:rsidP="00E87BA2">
            <w:pPr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(If yes, </w:t>
            </w:r>
            <w:proofErr w:type="gramStart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>Kindly</w:t>
            </w:r>
            <w:proofErr w:type="gramEnd"/>
            <w:r w:rsidRPr="00340561">
              <w:rPr>
                <w:rFonts w:ascii="Arial" w:eastAsia="Arial Unicode MS" w:hAnsi="Arial" w:cs="Arial"/>
                <w:i/>
                <w:iCs/>
                <w:sz w:val="20"/>
                <w:szCs w:val="20"/>
                <w:u w:val="single"/>
                <w:lang w:val="en-GB"/>
              </w:rPr>
              <w:t xml:space="preserve"> please write down the ethical issues here in details)</w:t>
            </w:r>
          </w:p>
          <w:p w14:paraId="2829EABA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6B1EB3D7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64" w:type="pct"/>
            <w:shd w:val="clear" w:color="auto" w:fill="auto"/>
            <w:vAlign w:val="center"/>
          </w:tcPr>
          <w:p w14:paraId="13E629E2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7FE1706E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06A3280C" w14:textId="77777777" w:rsidR="00593B61" w:rsidRPr="00340561" w:rsidRDefault="00593B61" w:rsidP="00E87BA2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</w:tc>
      </w:tr>
    </w:tbl>
    <w:p w14:paraId="17C27BDE" w14:textId="77777777" w:rsidR="00593B61" w:rsidRDefault="00593B61" w:rsidP="00593B61"/>
    <w:tbl>
      <w:tblPr>
        <w:tblW w:w="134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80"/>
        <w:gridCol w:w="9630"/>
      </w:tblGrid>
      <w:tr w:rsidR="00593B61" w:rsidRPr="00375011" w14:paraId="55A5BAF7" w14:textId="77777777" w:rsidTr="00E87BA2">
        <w:tc>
          <w:tcPr>
            <w:tcW w:w="13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16AD45" w14:textId="77777777" w:rsidR="00593B61" w:rsidRPr="00375011" w:rsidRDefault="00593B61" w:rsidP="00E87BA2"/>
          <w:p w14:paraId="5001FDB1" w14:textId="77777777" w:rsidR="00593B61" w:rsidRPr="00375011" w:rsidRDefault="00593B61" w:rsidP="00E87BA2"/>
          <w:p w14:paraId="776E5008" w14:textId="77777777" w:rsidR="00593B61" w:rsidRPr="00375011" w:rsidRDefault="00593B61" w:rsidP="00E87BA2">
            <w:pPr>
              <w:rPr>
                <w:bCs/>
                <w:u w:val="single"/>
                <w:lang w:val="en-GB"/>
              </w:rPr>
            </w:pPr>
          </w:p>
          <w:p w14:paraId="5E012FDA" w14:textId="77777777" w:rsidR="00593B61" w:rsidRPr="00375011" w:rsidRDefault="00593B61" w:rsidP="00E87BA2">
            <w:pPr>
              <w:rPr>
                <w:bCs/>
                <w:u w:val="single"/>
                <w:lang w:val="en-GB"/>
              </w:rPr>
            </w:pPr>
          </w:p>
          <w:p w14:paraId="6E959C3A" w14:textId="77777777" w:rsidR="00593B61" w:rsidRPr="006D6483" w:rsidRDefault="00593B61" w:rsidP="00E87BA2">
            <w:pPr>
              <w:rPr>
                <w:b/>
                <w:u w:val="single"/>
                <w:lang w:val="en-GB"/>
              </w:rPr>
            </w:pPr>
            <w:r w:rsidRPr="006D6483">
              <w:rPr>
                <w:b/>
                <w:u w:val="single"/>
                <w:lang w:val="en-GB"/>
              </w:rPr>
              <w:t>Reviewer Details:</w:t>
            </w:r>
          </w:p>
          <w:p w14:paraId="7C975BB2" w14:textId="77777777" w:rsidR="00593B61" w:rsidRPr="00375011" w:rsidRDefault="00593B61" w:rsidP="00E87BA2">
            <w:pPr>
              <w:rPr>
                <w:bCs/>
                <w:u w:val="single"/>
                <w:lang w:val="en-GB"/>
              </w:rPr>
            </w:pPr>
          </w:p>
        </w:tc>
      </w:tr>
      <w:tr w:rsidR="00593B61" w:rsidRPr="00375011" w14:paraId="03DBFE66" w14:textId="77777777" w:rsidTr="00E87BA2">
        <w:trPr>
          <w:trHeight w:val="233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286F2" w14:textId="77777777" w:rsidR="00593B61" w:rsidRPr="00375011" w:rsidRDefault="00593B61" w:rsidP="00E87BA2">
            <w:pPr>
              <w:rPr>
                <w:lang w:val="en-GB"/>
              </w:rPr>
            </w:pPr>
            <w:r w:rsidRPr="00375011">
              <w:rPr>
                <w:lang w:val="en-GB"/>
              </w:rPr>
              <w:t>Name: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FDD5C" w14:textId="4A11B0E8" w:rsidR="00593B61" w:rsidRPr="004509AA" w:rsidRDefault="003E316F" w:rsidP="00E87BA2">
            <w:pPr>
              <w:rPr>
                <w:b/>
                <w:bCs/>
              </w:rPr>
            </w:pPr>
            <w:r w:rsidRPr="003E316F">
              <w:rPr>
                <w:b/>
                <w:bCs/>
              </w:rPr>
              <w:t>M R Ramesh</w:t>
            </w:r>
          </w:p>
        </w:tc>
      </w:tr>
      <w:tr w:rsidR="00593B61" w:rsidRPr="00375011" w14:paraId="376A01FB" w14:textId="77777777" w:rsidTr="00E87BA2">
        <w:trPr>
          <w:trHeight w:val="77"/>
        </w:trPr>
        <w:tc>
          <w:tcPr>
            <w:tcW w:w="37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B38B7" w14:textId="77777777" w:rsidR="00593B61" w:rsidRPr="00375011" w:rsidRDefault="00593B61" w:rsidP="00E87BA2">
            <w:pPr>
              <w:rPr>
                <w:lang w:val="en-GB"/>
              </w:rPr>
            </w:pPr>
            <w:r w:rsidRPr="00375011">
              <w:rPr>
                <w:lang w:val="en-GB"/>
              </w:rPr>
              <w:t>Department, University &amp; Country</w:t>
            </w:r>
          </w:p>
        </w:tc>
        <w:tc>
          <w:tcPr>
            <w:tcW w:w="963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B9E06" w14:textId="3AE14004" w:rsidR="00593B61" w:rsidRPr="00375011" w:rsidRDefault="003E316F" w:rsidP="00E87BA2">
            <w:pPr>
              <w:rPr>
                <w:b/>
                <w:bCs/>
                <w:lang w:val="en-GB"/>
              </w:rPr>
            </w:pPr>
            <w:r w:rsidRPr="003E316F">
              <w:rPr>
                <w:b/>
                <w:bCs/>
                <w:lang w:val="en-GB"/>
              </w:rPr>
              <w:t xml:space="preserve">Indira Gandhi Centre </w:t>
            </w:r>
            <w:proofErr w:type="gramStart"/>
            <w:r w:rsidRPr="003E316F">
              <w:rPr>
                <w:b/>
                <w:bCs/>
                <w:lang w:val="en-GB"/>
              </w:rPr>
              <w:t>For</w:t>
            </w:r>
            <w:proofErr w:type="gramEnd"/>
            <w:r w:rsidRPr="003E316F">
              <w:rPr>
                <w:b/>
                <w:bCs/>
                <w:lang w:val="en-GB"/>
              </w:rPr>
              <w:t xml:space="preserve"> Atomic Research, India</w:t>
            </w:r>
            <w:bookmarkStart w:id="2" w:name="_GoBack"/>
            <w:bookmarkEnd w:id="2"/>
          </w:p>
        </w:tc>
      </w:tr>
    </w:tbl>
    <w:p w14:paraId="78DABDB1" w14:textId="77777777" w:rsidR="00593B61" w:rsidRDefault="00593B61" w:rsidP="00593B61"/>
    <w:bookmarkEnd w:id="0"/>
    <w:p w14:paraId="7AAC2263" w14:textId="77777777" w:rsidR="00593B61" w:rsidRDefault="00593B61" w:rsidP="00593B61"/>
    <w:bookmarkEnd w:id="1"/>
    <w:p w14:paraId="38B0302B" w14:textId="77777777" w:rsidR="00593B61" w:rsidRDefault="00593B61" w:rsidP="00593B61"/>
    <w:p w14:paraId="1B0E4DC5" w14:textId="77777777" w:rsidR="00F1171E" w:rsidRPr="00900E9B" w:rsidRDefault="00F1171E" w:rsidP="00F1171E">
      <w:pPr>
        <w:pStyle w:val="BodyText"/>
        <w:rPr>
          <w:rFonts w:ascii="Times New Roman" w:hAnsi="Times New Roman"/>
          <w:b/>
          <w:bCs/>
          <w:sz w:val="20"/>
          <w:szCs w:val="20"/>
          <w:u w:val="single"/>
          <w:lang w:val="en-GB"/>
        </w:rPr>
      </w:pPr>
    </w:p>
    <w:sectPr w:rsidR="00F1171E" w:rsidRPr="00900E9B" w:rsidSect="0017545C">
      <w:headerReference w:type="default" r:id="rId8"/>
      <w:footerReference w:type="default" r:id="rId9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D9FE03" w14:textId="77777777" w:rsidR="001759E4" w:rsidRPr="0000007A" w:rsidRDefault="001759E4" w:rsidP="0099583E">
      <w:r>
        <w:separator/>
      </w:r>
    </w:p>
  </w:endnote>
  <w:endnote w:type="continuationSeparator" w:id="0">
    <w:p w14:paraId="128042B8" w14:textId="77777777" w:rsidR="001759E4" w:rsidRPr="0000007A" w:rsidRDefault="001759E4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C1D6" w14:textId="72638156" w:rsidR="00B62F41" w:rsidRPr="00546343" w:rsidRDefault="009E13C3">
    <w:pPr>
      <w:pStyle w:val="Footer"/>
      <w:rPr>
        <w:sz w:val="16"/>
      </w:rPr>
    </w:pPr>
    <w:r>
      <w:rPr>
        <w:sz w:val="16"/>
      </w:rPr>
      <w:t>Created by: EA</w:t>
    </w:r>
    <w:r>
      <w:rPr>
        <w:sz w:val="16"/>
      </w:rPr>
      <w:tab/>
      <w:t xml:space="preserve">              Checked by: ME                                             </w:t>
    </w:r>
    <w:r w:rsidR="00B62F41">
      <w:rPr>
        <w:sz w:val="16"/>
      </w:rPr>
      <w:t>Approved by: CEO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8470AB">
      <w:rPr>
        <w:sz w:val="16"/>
      </w:rPr>
      <w:t>2</w:t>
    </w:r>
    <w:r w:rsidR="00B62F41">
      <w:rPr>
        <w:sz w:val="16"/>
      </w:rPr>
      <w:t xml:space="preserve"> (</w:t>
    </w:r>
    <w:r w:rsidR="008470AB">
      <w:rPr>
        <w:sz w:val="16"/>
      </w:rPr>
      <w:t>08</w:t>
    </w:r>
    <w:r w:rsidR="00A4787C" w:rsidRPr="00A4787C">
      <w:rPr>
        <w:sz w:val="16"/>
      </w:rPr>
      <w:t>-0</w:t>
    </w:r>
    <w:r w:rsidR="008470AB">
      <w:rPr>
        <w:sz w:val="16"/>
      </w:rPr>
      <w:t>7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E81B8" w14:textId="77777777" w:rsidR="001759E4" w:rsidRPr="0000007A" w:rsidRDefault="001759E4" w:rsidP="0099583E">
      <w:r>
        <w:separator/>
      </w:r>
    </w:p>
  </w:footnote>
  <w:footnote w:type="continuationSeparator" w:id="0">
    <w:p w14:paraId="7E98541F" w14:textId="77777777" w:rsidR="001759E4" w:rsidRPr="0000007A" w:rsidRDefault="001759E4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60079523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8470AB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qgUAzRjiqiwAAAA="/>
  </w:docVars>
  <w:rsids>
    <w:rsidRoot w:val="0000007A"/>
    <w:rsid w:val="0000007A"/>
    <w:rsid w:val="00000637"/>
    <w:rsid w:val="0000146E"/>
    <w:rsid w:val="00010403"/>
    <w:rsid w:val="00012C8B"/>
    <w:rsid w:val="000168A9"/>
    <w:rsid w:val="00021981"/>
    <w:rsid w:val="000234E1"/>
    <w:rsid w:val="0002598E"/>
    <w:rsid w:val="000353CA"/>
    <w:rsid w:val="00037D52"/>
    <w:rsid w:val="000450FC"/>
    <w:rsid w:val="00054BC4"/>
    <w:rsid w:val="00056B3B"/>
    <w:rsid w:val="00056CB0"/>
    <w:rsid w:val="0006257C"/>
    <w:rsid w:val="0007151E"/>
    <w:rsid w:val="00075B27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101322"/>
    <w:rsid w:val="00121FFA"/>
    <w:rsid w:val="0012616A"/>
    <w:rsid w:val="00136984"/>
    <w:rsid w:val="00142A9C"/>
    <w:rsid w:val="00150304"/>
    <w:rsid w:val="0015296D"/>
    <w:rsid w:val="001564C6"/>
    <w:rsid w:val="00163622"/>
    <w:rsid w:val="001645A2"/>
    <w:rsid w:val="00164F4E"/>
    <w:rsid w:val="00165685"/>
    <w:rsid w:val="0017480A"/>
    <w:rsid w:val="0017545C"/>
    <w:rsid w:val="001759E4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1E"/>
    <w:rsid w:val="002105F7"/>
    <w:rsid w:val="002109D6"/>
    <w:rsid w:val="00220111"/>
    <w:rsid w:val="002218DB"/>
    <w:rsid w:val="0022369C"/>
    <w:rsid w:val="002320EB"/>
    <w:rsid w:val="0023696A"/>
    <w:rsid w:val="002422CB"/>
    <w:rsid w:val="00245E23"/>
    <w:rsid w:val="0025366D"/>
    <w:rsid w:val="0025366F"/>
    <w:rsid w:val="00262634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692F"/>
    <w:rsid w:val="00353718"/>
    <w:rsid w:val="00374F93"/>
    <w:rsid w:val="00377F1D"/>
    <w:rsid w:val="003932E0"/>
    <w:rsid w:val="00394901"/>
    <w:rsid w:val="003A04E7"/>
    <w:rsid w:val="003A1C45"/>
    <w:rsid w:val="003A4991"/>
    <w:rsid w:val="003A6E1A"/>
    <w:rsid w:val="003B1D0B"/>
    <w:rsid w:val="003B2172"/>
    <w:rsid w:val="003D1BDE"/>
    <w:rsid w:val="003D1C97"/>
    <w:rsid w:val="003E316F"/>
    <w:rsid w:val="003E746A"/>
    <w:rsid w:val="00401C12"/>
    <w:rsid w:val="00402BDB"/>
    <w:rsid w:val="0042465A"/>
    <w:rsid w:val="00435B36"/>
    <w:rsid w:val="00442B24"/>
    <w:rsid w:val="00442DB8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C659E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3F2"/>
    <w:rsid w:val="00560D3C"/>
    <w:rsid w:val="00563A14"/>
    <w:rsid w:val="00565D90"/>
    <w:rsid w:val="00567DE0"/>
    <w:rsid w:val="005735A5"/>
    <w:rsid w:val="005757CF"/>
    <w:rsid w:val="00581FF9"/>
    <w:rsid w:val="00593B61"/>
    <w:rsid w:val="005A4F17"/>
    <w:rsid w:val="005C25A0"/>
    <w:rsid w:val="005D07F3"/>
    <w:rsid w:val="005D230D"/>
    <w:rsid w:val="005E11DC"/>
    <w:rsid w:val="005E29CE"/>
    <w:rsid w:val="005E3241"/>
    <w:rsid w:val="005E7FB0"/>
    <w:rsid w:val="005F184C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6014"/>
    <w:rsid w:val="006E7D6E"/>
    <w:rsid w:val="00700A1D"/>
    <w:rsid w:val="00700EF2"/>
    <w:rsid w:val="00701186"/>
    <w:rsid w:val="00707BE1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A62F8"/>
    <w:rsid w:val="007B1099"/>
    <w:rsid w:val="007B54A4"/>
    <w:rsid w:val="007C6CDF"/>
    <w:rsid w:val="007D0246"/>
    <w:rsid w:val="007F5873"/>
    <w:rsid w:val="008126B7"/>
    <w:rsid w:val="00815F94"/>
    <w:rsid w:val="008224E2"/>
    <w:rsid w:val="00825DC9"/>
    <w:rsid w:val="0082676D"/>
    <w:rsid w:val="008324FC"/>
    <w:rsid w:val="00846F1F"/>
    <w:rsid w:val="008470AB"/>
    <w:rsid w:val="0085546D"/>
    <w:rsid w:val="0086369B"/>
    <w:rsid w:val="0087201B"/>
    <w:rsid w:val="00874211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453"/>
    <w:rsid w:val="00A40B00"/>
    <w:rsid w:val="00A4787C"/>
    <w:rsid w:val="00A51369"/>
    <w:rsid w:val="00A519D1"/>
    <w:rsid w:val="00A5303B"/>
    <w:rsid w:val="00A65C50"/>
    <w:rsid w:val="00A8290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D6C51"/>
    <w:rsid w:val="00AE0E9B"/>
    <w:rsid w:val="00AE54CD"/>
    <w:rsid w:val="00AF3016"/>
    <w:rsid w:val="00B03A45"/>
    <w:rsid w:val="00B2236C"/>
    <w:rsid w:val="00B22FE6"/>
    <w:rsid w:val="00B3033D"/>
    <w:rsid w:val="00B334D9"/>
    <w:rsid w:val="00B53059"/>
    <w:rsid w:val="00B54A0D"/>
    <w:rsid w:val="00B562D2"/>
    <w:rsid w:val="00B62087"/>
    <w:rsid w:val="00B62F41"/>
    <w:rsid w:val="00B63782"/>
    <w:rsid w:val="00B66599"/>
    <w:rsid w:val="00B760E1"/>
    <w:rsid w:val="00B82FFC"/>
    <w:rsid w:val="00BA1AB3"/>
    <w:rsid w:val="00BA6421"/>
    <w:rsid w:val="00BB21AB"/>
    <w:rsid w:val="00BB4FEC"/>
    <w:rsid w:val="00BC402F"/>
    <w:rsid w:val="00BD0DF5"/>
    <w:rsid w:val="00BD7527"/>
    <w:rsid w:val="00BE13EF"/>
    <w:rsid w:val="00BE40A5"/>
    <w:rsid w:val="00BE6454"/>
    <w:rsid w:val="00C01111"/>
    <w:rsid w:val="00C03A1D"/>
    <w:rsid w:val="00C10283"/>
    <w:rsid w:val="00C1187E"/>
    <w:rsid w:val="00C11905"/>
    <w:rsid w:val="00C1438B"/>
    <w:rsid w:val="00C22886"/>
    <w:rsid w:val="00C25C8F"/>
    <w:rsid w:val="00C263C6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14C1"/>
    <w:rsid w:val="00CF7035"/>
    <w:rsid w:val="00D1283A"/>
    <w:rsid w:val="00D12970"/>
    <w:rsid w:val="00D17979"/>
    <w:rsid w:val="00D2075F"/>
    <w:rsid w:val="00D27A79"/>
    <w:rsid w:val="00D32AC2"/>
    <w:rsid w:val="00D40416"/>
    <w:rsid w:val="00D430AB"/>
    <w:rsid w:val="00D4782A"/>
    <w:rsid w:val="00D709EB"/>
    <w:rsid w:val="00D7603E"/>
    <w:rsid w:val="00D90124"/>
    <w:rsid w:val="00D9392F"/>
    <w:rsid w:val="00DA2679"/>
    <w:rsid w:val="00DA3C3D"/>
    <w:rsid w:val="00DA41F5"/>
    <w:rsid w:val="00DB7E1B"/>
    <w:rsid w:val="00DC1D81"/>
    <w:rsid w:val="00DD0C4A"/>
    <w:rsid w:val="00DD274C"/>
    <w:rsid w:val="00DE7D30"/>
    <w:rsid w:val="00E03C32"/>
    <w:rsid w:val="00E3111A"/>
    <w:rsid w:val="00E451EA"/>
    <w:rsid w:val="00E57F4B"/>
    <w:rsid w:val="00E63889"/>
    <w:rsid w:val="00E63A98"/>
    <w:rsid w:val="00E645E9"/>
    <w:rsid w:val="00E65596"/>
    <w:rsid w:val="00E71C8D"/>
    <w:rsid w:val="00E72360"/>
    <w:rsid w:val="00E72A8E"/>
    <w:rsid w:val="00E85822"/>
    <w:rsid w:val="00E9533D"/>
    <w:rsid w:val="00E972A7"/>
    <w:rsid w:val="00EA2839"/>
    <w:rsid w:val="00EB3E91"/>
    <w:rsid w:val="00EB6E15"/>
    <w:rsid w:val="00EC6894"/>
    <w:rsid w:val="00ED6B12"/>
    <w:rsid w:val="00ED7400"/>
    <w:rsid w:val="00EE6A43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73EA"/>
    <w:rsid w:val="00F57E9D"/>
    <w:rsid w:val="00F73CF2"/>
    <w:rsid w:val="00F80C14"/>
    <w:rsid w:val="00F96F54"/>
    <w:rsid w:val="00F978B8"/>
    <w:rsid w:val="00FA6528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BDDD8"/>
  <w15:docId w15:val="{8CB30084-DD9E-4809-A249-D1F1EC58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jazindia.com/index.php/jaz/article/view/19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4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SDI PC 1172</cp:lastModifiedBy>
  <cp:revision>99</cp:revision>
  <dcterms:created xsi:type="dcterms:W3CDTF">2023-08-30T09:21:00Z</dcterms:created>
  <dcterms:modified xsi:type="dcterms:W3CDTF">2025-12-11T09:51:00Z</dcterms:modified>
</cp:coreProperties>
</file>